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Y="-149"/>
        <w:tblW w:w="0" w:type="auto"/>
        <w:tblLook w:val="04A0" w:firstRow="1" w:lastRow="0" w:firstColumn="1" w:lastColumn="0" w:noHBand="0" w:noVBand="1"/>
      </w:tblPr>
      <w:tblGrid>
        <w:gridCol w:w="2425"/>
        <w:gridCol w:w="6660"/>
      </w:tblGrid>
      <w:tr w:rsidR="00876ABF" w:rsidRPr="00225C44" w14:paraId="4A58430A" w14:textId="77777777" w:rsidTr="00876ABF">
        <w:tc>
          <w:tcPr>
            <w:tcW w:w="2425" w:type="dxa"/>
          </w:tcPr>
          <w:p w14:paraId="522B90AB" w14:textId="77777777" w:rsidR="00876ABF" w:rsidRPr="00225C44" w:rsidRDefault="00876ABF" w:rsidP="00876ABF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b/>
                <w:sz w:val="24"/>
                <w:szCs w:val="24"/>
              </w:rPr>
              <w:t>Practical Number</w:t>
            </w:r>
          </w:p>
        </w:tc>
        <w:tc>
          <w:tcPr>
            <w:tcW w:w="6660" w:type="dxa"/>
          </w:tcPr>
          <w:p w14:paraId="6C59C144" w14:textId="4AAFF742" w:rsidR="00876ABF" w:rsidRPr="00225C44" w:rsidRDefault="00876ABF" w:rsidP="00876AB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876ABF" w:rsidRPr="00225C44" w14:paraId="5B4F6783" w14:textId="77777777" w:rsidTr="00876ABF">
        <w:tc>
          <w:tcPr>
            <w:tcW w:w="2425" w:type="dxa"/>
          </w:tcPr>
          <w:p w14:paraId="3710C1DB" w14:textId="77777777" w:rsidR="00876ABF" w:rsidRPr="00225C44" w:rsidRDefault="00876ABF" w:rsidP="00876ABF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reas covered </w:t>
            </w:r>
          </w:p>
        </w:tc>
        <w:tc>
          <w:tcPr>
            <w:tcW w:w="6660" w:type="dxa"/>
          </w:tcPr>
          <w:p w14:paraId="18E9C5A1" w14:textId="77777777" w:rsidR="00876ABF" w:rsidRPr="00225C44" w:rsidRDefault="00876ABF" w:rsidP="00876AB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ngle Dimensional Arrays</w:t>
            </w:r>
          </w:p>
        </w:tc>
      </w:tr>
    </w:tbl>
    <w:p w14:paraId="6DB5F596" w14:textId="6152D351" w:rsidR="0000618B" w:rsidRDefault="0000618B" w:rsidP="0000618B">
      <w:pPr>
        <w:pStyle w:val="BodyText2"/>
        <w:rPr>
          <w:rFonts w:eastAsiaTheme="minorHAnsi"/>
          <w:szCs w:val="24"/>
        </w:rPr>
      </w:pPr>
    </w:p>
    <w:p w14:paraId="20A7E4E8" w14:textId="77777777" w:rsidR="002005DB" w:rsidRDefault="002005DB" w:rsidP="002005DB">
      <w:pPr>
        <w:pStyle w:val="BodyText2"/>
        <w:spacing w:line="360" w:lineRule="auto"/>
        <w:ind w:left="360"/>
        <w:rPr>
          <w:rFonts w:eastAsiaTheme="minorHAnsi"/>
          <w:szCs w:val="24"/>
        </w:rPr>
      </w:pPr>
    </w:p>
    <w:p w14:paraId="789B606B" w14:textId="0C5E81D8" w:rsidR="0000618B" w:rsidRDefault="0000618B" w:rsidP="0000618B">
      <w:pPr>
        <w:pStyle w:val="BodyText2"/>
        <w:numPr>
          <w:ilvl w:val="0"/>
          <w:numId w:val="6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Declare a Single dimensional array with 10 elements. Input the values to the array and find the followings;</w:t>
      </w:r>
    </w:p>
    <w:p w14:paraId="7BCEDC7B" w14:textId="77777777" w:rsidR="0000618B" w:rsidRDefault="0000618B" w:rsidP="0000618B">
      <w:pPr>
        <w:pStyle w:val="BodyText2"/>
        <w:numPr>
          <w:ilvl w:val="0"/>
          <w:numId w:val="7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Minimum value</w:t>
      </w:r>
    </w:p>
    <w:p w14:paraId="49ED6560" w14:textId="77777777" w:rsidR="0000618B" w:rsidRDefault="0000618B" w:rsidP="0000618B">
      <w:pPr>
        <w:pStyle w:val="BodyText2"/>
        <w:numPr>
          <w:ilvl w:val="0"/>
          <w:numId w:val="7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Maximum value</w:t>
      </w:r>
    </w:p>
    <w:p w14:paraId="3356F61B" w14:textId="77777777" w:rsidR="0000618B" w:rsidRDefault="0000618B" w:rsidP="0000618B">
      <w:pPr>
        <w:pStyle w:val="BodyText2"/>
        <w:numPr>
          <w:ilvl w:val="0"/>
          <w:numId w:val="7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Average value</w:t>
      </w:r>
    </w:p>
    <w:p w14:paraId="2A2C48AB" w14:textId="64055CEA" w:rsidR="0000618B" w:rsidRDefault="0000618B" w:rsidP="0000618B">
      <w:pPr>
        <w:pStyle w:val="BodyText2"/>
        <w:numPr>
          <w:ilvl w:val="0"/>
          <w:numId w:val="7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Reverse order of values</w:t>
      </w:r>
    </w:p>
    <w:p w14:paraId="3CCA6589" w14:textId="77777777" w:rsidR="002005DB" w:rsidRDefault="002005DB" w:rsidP="002005DB">
      <w:pPr>
        <w:pStyle w:val="BodyText2"/>
        <w:spacing w:line="360" w:lineRule="auto"/>
        <w:ind w:left="1260"/>
        <w:rPr>
          <w:rFonts w:eastAsiaTheme="minorHAnsi"/>
          <w:szCs w:val="24"/>
        </w:rPr>
      </w:pPr>
      <w:bookmarkStart w:id="0" w:name="_GoBack"/>
      <w:bookmarkEnd w:id="0"/>
    </w:p>
    <w:p w14:paraId="7FECA04F" w14:textId="77777777" w:rsidR="0000618B" w:rsidRDefault="0000618B" w:rsidP="0000618B">
      <w:pPr>
        <w:pStyle w:val="BodyText2"/>
        <w:spacing w:line="360" w:lineRule="auto"/>
        <w:ind w:left="1440"/>
        <w:rPr>
          <w:rFonts w:eastAsiaTheme="minorHAnsi"/>
          <w:szCs w:val="24"/>
        </w:rPr>
      </w:pPr>
    </w:p>
    <w:p w14:paraId="33CEEEE3" w14:textId="4310AF4B" w:rsidR="00FC7EE6" w:rsidRDefault="0000618B" w:rsidP="00FC7EE6">
      <w:pPr>
        <w:pStyle w:val="BodyText2"/>
        <w:numPr>
          <w:ilvl w:val="0"/>
          <w:numId w:val="6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 xml:space="preserve">Declare two single dimensional array with the </w:t>
      </w:r>
      <w:r w:rsidR="00876ABF">
        <w:rPr>
          <w:rFonts w:eastAsiaTheme="minorHAnsi"/>
          <w:szCs w:val="24"/>
        </w:rPr>
        <w:t>size given by the user. Find and</w:t>
      </w:r>
      <w:r>
        <w:rPr>
          <w:rFonts w:eastAsiaTheme="minorHAnsi"/>
          <w:szCs w:val="24"/>
        </w:rPr>
        <w:t xml:space="preserve"> display the followings;</w:t>
      </w:r>
    </w:p>
    <w:p w14:paraId="24AF3B6E" w14:textId="77777777" w:rsidR="00FC7EE6" w:rsidRDefault="00FC7EE6" w:rsidP="00FC7EE6">
      <w:pPr>
        <w:pStyle w:val="BodyText2"/>
        <w:numPr>
          <w:ilvl w:val="0"/>
          <w:numId w:val="8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Scalar Sum ( Adding values of each element of an array)</w:t>
      </w:r>
    </w:p>
    <w:p w14:paraId="7187B0F1" w14:textId="77777777" w:rsidR="00FC7EE6" w:rsidRDefault="00FC7EE6" w:rsidP="00FC7EE6">
      <w:pPr>
        <w:pStyle w:val="BodyText2"/>
        <w:numPr>
          <w:ilvl w:val="0"/>
          <w:numId w:val="8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Vector Sum (Adding values of each relative elements of an array and store them in third array)</w:t>
      </w:r>
    </w:p>
    <w:p w14:paraId="7D9C006A" w14:textId="77777777" w:rsidR="00FC7EE6" w:rsidRPr="00FC7EE6" w:rsidRDefault="00FC7EE6" w:rsidP="00FC7EE6">
      <w:pPr>
        <w:pStyle w:val="BodyText2"/>
        <w:numPr>
          <w:ilvl w:val="0"/>
          <w:numId w:val="8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Vector Product (Multiply values of each relative elements of an array and store them in third array)</w:t>
      </w:r>
    </w:p>
    <w:p w14:paraId="64C8CDE1" w14:textId="77777777" w:rsidR="00DE634E" w:rsidRPr="00FC7EE6" w:rsidRDefault="00FC7EE6" w:rsidP="00DE634E">
      <w:pPr>
        <w:pStyle w:val="BodyText2"/>
        <w:numPr>
          <w:ilvl w:val="0"/>
          <w:numId w:val="8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Scalar Product</w:t>
      </w:r>
      <w:r w:rsidR="00DE634E">
        <w:rPr>
          <w:rFonts w:eastAsiaTheme="minorHAnsi"/>
          <w:szCs w:val="24"/>
        </w:rPr>
        <w:t xml:space="preserve"> (Multiply values of each relative elements of an array and store them in third array. After placing the values in third array add all the values)</w:t>
      </w:r>
    </w:p>
    <w:p w14:paraId="068F15D2" w14:textId="77777777" w:rsidR="00FC7EE6" w:rsidRDefault="00FC7EE6" w:rsidP="00DE634E">
      <w:pPr>
        <w:pStyle w:val="BodyText2"/>
        <w:spacing w:line="360" w:lineRule="auto"/>
        <w:ind w:left="1440"/>
        <w:rPr>
          <w:rFonts w:eastAsiaTheme="minorHAnsi"/>
          <w:szCs w:val="24"/>
        </w:rPr>
      </w:pPr>
    </w:p>
    <w:p w14:paraId="3A44CE0A" w14:textId="77777777" w:rsidR="00FC7EE6" w:rsidRPr="00FC7EE6" w:rsidRDefault="00FC7EE6" w:rsidP="00FC7EE6">
      <w:pPr>
        <w:pStyle w:val="BodyText2"/>
        <w:spacing w:line="360" w:lineRule="auto"/>
        <w:ind w:left="720"/>
        <w:rPr>
          <w:rFonts w:eastAsiaTheme="minorHAnsi"/>
          <w:szCs w:val="24"/>
        </w:rPr>
      </w:pPr>
    </w:p>
    <w:p w14:paraId="7CA12AAC" w14:textId="77777777" w:rsidR="0000618B" w:rsidRPr="00FC7EE6" w:rsidRDefault="0000618B" w:rsidP="0000618B">
      <w:pPr>
        <w:pStyle w:val="BodyText2"/>
        <w:ind w:left="720"/>
        <w:rPr>
          <w:rFonts w:eastAsiaTheme="minorHAnsi"/>
          <w:szCs w:val="24"/>
        </w:rPr>
      </w:pPr>
    </w:p>
    <w:sectPr w:rsidR="0000618B" w:rsidRPr="00FC7EE6" w:rsidSect="00586AF4">
      <w:pgSz w:w="12240" w:h="15840"/>
      <w:pgMar w:top="1440" w:right="144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D77A0"/>
    <w:multiLevelType w:val="hybridMultilevel"/>
    <w:tmpl w:val="F56A6BE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09E8491B"/>
    <w:multiLevelType w:val="hybridMultilevel"/>
    <w:tmpl w:val="C9DC88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9D16A2"/>
    <w:multiLevelType w:val="hybridMultilevel"/>
    <w:tmpl w:val="4586B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B34417"/>
    <w:multiLevelType w:val="multilevel"/>
    <w:tmpl w:val="D41844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CB03A4"/>
    <w:multiLevelType w:val="hybridMultilevel"/>
    <w:tmpl w:val="24CAB3A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3394815"/>
    <w:multiLevelType w:val="hybridMultilevel"/>
    <w:tmpl w:val="569291A4"/>
    <w:lvl w:ilvl="0" w:tplc="9B72D01C">
      <w:start w:val="1"/>
      <w:numFmt w:val="upperRoman"/>
      <w:lvlText w:val="%1.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6" w15:restartNumberingAfterBreak="0">
    <w:nsid w:val="67957AA9"/>
    <w:multiLevelType w:val="hybridMultilevel"/>
    <w:tmpl w:val="18A4A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3"/>
    <w:lvlOverride w:ilvl="0">
      <w:startOverride w:val="4"/>
    </w:lvlOverride>
  </w:num>
  <w:num w:numId="5">
    <w:abstractNumId w:val="2"/>
  </w:num>
  <w:num w:numId="6">
    <w:abstractNumId w:val="4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NTczMLMwNjC3NDdS0lEKTi0uzszPAykwrAUAuE8gYSwAAAA="/>
  </w:docVars>
  <w:rsids>
    <w:rsidRoot w:val="00C6224D"/>
    <w:rsid w:val="0000618B"/>
    <w:rsid w:val="00071E36"/>
    <w:rsid w:val="00163478"/>
    <w:rsid w:val="002005DB"/>
    <w:rsid w:val="002144BD"/>
    <w:rsid w:val="00225C44"/>
    <w:rsid w:val="00263C4F"/>
    <w:rsid w:val="00300A09"/>
    <w:rsid w:val="00323BF9"/>
    <w:rsid w:val="003D337F"/>
    <w:rsid w:val="00421343"/>
    <w:rsid w:val="004752A9"/>
    <w:rsid w:val="00490EF9"/>
    <w:rsid w:val="004B5F95"/>
    <w:rsid w:val="004C1E75"/>
    <w:rsid w:val="00586AF4"/>
    <w:rsid w:val="00612885"/>
    <w:rsid w:val="006964BE"/>
    <w:rsid w:val="00811D84"/>
    <w:rsid w:val="00876ABF"/>
    <w:rsid w:val="00A33DD4"/>
    <w:rsid w:val="00A35F83"/>
    <w:rsid w:val="00A554F1"/>
    <w:rsid w:val="00AA7B34"/>
    <w:rsid w:val="00B43F8E"/>
    <w:rsid w:val="00BB3823"/>
    <w:rsid w:val="00BC28BD"/>
    <w:rsid w:val="00C0510F"/>
    <w:rsid w:val="00C2309E"/>
    <w:rsid w:val="00C6224D"/>
    <w:rsid w:val="00C81FAC"/>
    <w:rsid w:val="00CA69ED"/>
    <w:rsid w:val="00DE634E"/>
    <w:rsid w:val="00ED72C1"/>
    <w:rsid w:val="00F45F80"/>
    <w:rsid w:val="00F548AE"/>
    <w:rsid w:val="00FC7EE6"/>
    <w:rsid w:val="00FD6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1BAF06"/>
  <w15:chartTrackingRefBased/>
  <w15:docId w15:val="{48FD8AC7-0589-4708-8D9D-F23C59BDC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28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0510F"/>
    <w:pPr>
      <w:ind w:left="720"/>
      <w:contextualSpacing/>
    </w:pPr>
  </w:style>
  <w:style w:type="paragraph" w:styleId="BodyText2">
    <w:name w:val="Body Text 2"/>
    <w:basedOn w:val="Normal"/>
    <w:link w:val="BodyText2Char"/>
    <w:rsid w:val="00A35F83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A35F83"/>
    <w:rPr>
      <w:rFonts w:ascii="Times New Roman" w:eastAsia="Times New Roman" w:hAnsi="Times New Roman" w:cs="Times New Roman"/>
      <w:sz w:val="24"/>
      <w:szCs w:val="20"/>
    </w:rPr>
  </w:style>
  <w:style w:type="paragraph" w:customStyle="1" w:styleId="Default">
    <w:name w:val="Default"/>
    <w:rsid w:val="00FD639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PlainText">
    <w:name w:val="Plain Text"/>
    <w:basedOn w:val="Normal"/>
    <w:link w:val="PlainTextChar"/>
    <w:rsid w:val="00FC7EE6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FC7EE6"/>
    <w:rPr>
      <w:rFonts w:ascii="Courier New" w:eastAsia="Times New Roman" w:hAnsi="Courier New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10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3</Words>
  <Characters>64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raz</dc:creator>
  <cp:keywords/>
  <dc:description/>
  <cp:lastModifiedBy>Windows User</cp:lastModifiedBy>
  <cp:revision>3</cp:revision>
  <dcterms:created xsi:type="dcterms:W3CDTF">2024-06-27T12:37:00Z</dcterms:created>
  <dcterms:modified xsi:type="dcterms:W3CDTF">2024-06-29T11:53:00Z</dcterms:modified>
</cp:coreProperties>
</file>